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9FD64" w14:textId="741C85C4" w:rsidR="00DE2B9F" w:rsidRDefault="00DE2B9F" w:rsidP="00DB4F7F">
      <w:pPr>
        <w:pStyle w:val="Heading1"/>
      </w:pPr>
      <w:r>
        <w:t>Environment</w:t>
      </w:r>
    </w:p>
    <w:p w14:paraId="054499A2" w14:textId="33C67ED8" w:rsidR="00DE2B9F" w:rsidRDefault="00DE2B9F" w:rsidP="00DE2B9F"/>
    <w:p w14:paraId="60FCF7A3" w14:textId="0F210E96" w:rsidR="00DE2B9F" w:rsidRDefault="00DE2B9F" w:rsidP="00DE2B9F">
      <w:pPr>
        <w:rPr>
          <w:rFonts w:ascii="Segoe UI" w:hAnsi="Segoe UI" w:cs="Segoe UI"/>
          <w:sz w:val="18"/>
          <w:szCs w:val="18"/>
        </w:rPr>
      </w:pPr>
      <w:r>
        <w:t xml:space="preserve">Eclipse </w:t>
      </w:r>
      <w:r>
        <w:rPr>
          <w:rFonts w:ascii="Segoe UI" w:hAnsi="Segoe UI" w:cs="Segoe UI"/>
          <w:sz w:val="18"/>
          <w:szCs w:val="18"/>
        </w:rPr>
        <w:t>Oxygen.3a Release (4.7.3a)</w:t>
      </w:r>
    </w:p>
    <w:p w14:paraId="02394CBD" w14:textId="5A8367F7" w:rsidR="00DE2B9F" w:rsidRDefault="00DE2B9F" w:rsidP="00490719">
      <w:r>
        <w:t>Java 1.8</w:t>
      </w:r>
    </w:p>
    <w:p w14:paraId="29DBE18D" w14:textId="47296D73" w:rsidR="00490719" w:rsidRDefault="00490719" w:rsidP="00DE2B9F">
      <w:r>
        <w:t>Maven 3.5.4</w:t>
      </w:r>
    </w:p>
    <w:p w14:paraId="1B359338" w14:textId="24167A7E" w:rsidR="00DE2B9F" w:rsidRDefault="00490719" w:rsidP="00DE2B9F">
      <w:r>
        <w:t>Maven Integration for Eclipse</w:t>
      </w:r>
    </w:p>
    <w:p w14:paraId="0D65EEBF" w14:textId="632FAA39" w:rsidR="00490719" w:rsidRDefault="00490719" w:rsidP="00DE2B9F">
      <w:r>
        <w:t>Windows 10</w:t>
      </w:r>
    </w:p>
    <w:p w14:paraId="36A22D97" w14:textId="165A716C" w:rsidR="00490719" w:rsidRDefault="00490719" w:rsidP="00DE2B9F">
      <w:r>
        <w:t>Postman 6.4.4</w:t>
      </w:r>
    </w:p>
    <w:p w14:paraId="3FCAE0B0" w14:textId="3F556723" w:rsidR="00490719" w:rsidRDefault="00490719" w:rsidP="00DE2B9F">
      <w:r>
        <w:t>Spring Boot</w:t>
      </w:r>
    </w:p>
    <w:p w14:paraId="41AD640A" w14:textId="423B4432" w:rsidR="00490719" w:rsidRDefault="00490719" w:rsidP="00DE2B9F">
      <w:r>
        <w:t xml:space="preserve">All my code is put at this file: </w:t>
      </w:r>
      <w:r w:rsidRPr="00490719">
        <w:t>demo_src.zip</w:t>
      </w:r>
      <w:r w:rsidR="006F06B6">
        <w:t xml:space="preserve">, you can check it with Eclipse. </w:t>
      </w:r>
    </w:p>
    <w:p w14:paraId="6274C161" w14:textId="75639E2C" w:rsidR="00490719" w:rsidRDefault="00490719" w:rsidP="00DE2B9F">
      <w:r>
        <w:t xml:space="preserve">The release jar pack is here:  </w:t>
      </w:r>
      <w:proofErr w:type="gramStart"/>
      <w:r w:rsidRPr="00490719">
        <w:t>demo-0.0.1-SNAPSHOT.jar</w:t>
      </w:r>
      <w:r w:rsidR="006F06B6">
        <w:t xml:space="preserve"> ,</w:t>
      </w:r>
      <w:proofErr w:type="gramEnd"/>
      <w:r w:rsidR="006F06B6">
        <w:t xml:space="preserve"> the details to create package, please refer to “How to package”.</w:t>
      </w:r>
    </w:p>
    <w:p w14:paraId="23E1F29A" w14:textId="0F0B93E5" w:rsidR="006F06B6" w:rsidRDefault="006F06B6" w:rsidP="00DE2B9F">
      <w:r>
        <w:t xml:space="preserve">And you can run this package by command “java -jar </w:t>
      </w:r>
      <w:r w:rsidRPr="00490719">
        <w:t>demo-0.0.1-SNAPSHOT.jar</w:t>
      </w:r>
      <w:r>
        <w:t xml:space="preserve">” to start the web service </w:t>
      </w:r>
      <w:bookmarkStart w:id="0" w:name="_GoBack"/>
      <w:r>
        <w:t>and then skip to “How to verify the RESTful API” to test it.</w:t>
      </w:r>
    </w:p>
    <w:bookmarkEnd w:id="0"/>
    <w:p w14:paraId="5041073D" w14:textId="462C1CC9" w:rsidR="006F06B6" w:rsidRDefault="006F06B6" w:rsidP="00DE2B9F">
      <w:r>
        <w:t>When using Postman, you can import the file “</w:t>
      </w:r>
      <w:proofErr w:type="spellStart"/>
      <w:r w:rsidRPr="006F06B6">
        <w:t>DEMO_BMW.postman_</w:t>
      </w:r>
      <w:proofErr w:type="gramStart"/>
      <w:r w:rsidRPr="006F06B6">
        <w:t>collection.json</w:t>
      </w:r>
      <w:proofErr w:type="spellEnd"/>
      <w:proofErr w:type="gramEnd"/>
      <w:r>
        <w:t xml:space="preserve">”  to speed up your inputs. </w:t>
      </w:r>
    </w:p>
    <w:p w14:paraId="72D2BB30" w14:textId="77777777" w:rsidR="00490719" w:rsidRPr="00DE2B9F" w:rsidRDefault="00490719" w:rsidP="00DE2B9F"/>
    <w:p w14:paraId="2EE40075" w14:textId="092167D6" w:rsidR="00FB0246" w:rsidRDefault="00DB4F7F" w:rsidP="00DB4F7F">
      <w:pPr>
        <w:pStyle w:val="Heading1"/>
      </w:pPr>
      <w:r w:rsidRPr="00DB4F7F">
        <w:t xml:space="preserve">How to </w:t>
      </w:r>
      <w:r w:rsidR="006F06B6">
        <w:t>package</w:t>
      </w:r>
    </w:p>
    <w:p w14:paraId="32968CEF" w14:textId="1B50FF87" w:rsidR="00DB4F7F" w:rsidRDefault="00DB4F7F" w:rsidP="00DB4F7F">
      <w:r>
        <w:t>Here are the steps:</w:t>
      </w:r>
    </w:p>
    <w:p w14:paraId="0D679CB0" w14:textId="38652200" w:rsidR="00DB4F7F" w:rsidRDefault="00DB4F7F" w:rsidP="00DB4F7F">
      <w:pPr>
        <w:pStyle w:val="ListParagraph"/>
        <w:numPr>
          <w:ilvl w:val="0"/>
          <w:numId w:val="1"/>
        </w:numPr>
      </w:pPr>
      <w:r>
        <w:t>Go to the project path, in my case it’s “c:\</w:t>
      </w:r>
      <w:proofErr w:type="spellStart"/>
      <w:r>
        <w:t>bmw</w:t>
      </w:r>
      <w:proofErr w:type="spellEnd"/>
      <w:r>
        <w:t>\demo”</w:t>
      </w:r>
    </w:p>
    <w:p w14:paraId="1AD629F3" w14:textId="6EB9339B" w:rsidR="00DB4F7F" w:rsidRDefault="00DB4F7F" w:rsidP="00DB4F7F">
      <w:pPr>
        <w:pStyle w:val="ListParagraph"/>
        <w:numPr>
          <w:ilvl w:val="0"/>
          <w:numId w:val="1"/>
        </w:numPr>
      </w:pPr>
      <w:r>
        <w:t>Run command “</w:t>
      </w:r>
      <w:proofErr w:type="spellStart"/>
      <w:r>
        <w:t>mvn</w:t>
      </w:r>
      <w:proofErr w:type="spellEnd"/>
      <w:r>
        <w:t xml:space="preserve"> clean”</w:t>
      </w:r>
    </w:p>
    <w:p w14:paraId="51FDB5BF" w14:textId="2096416E" w:rsidR="00DB4F7F" w:rsidRDefault="00DB4F7F" w:rsidP="00DB4F7F">
      <w:pPr>
        <w:ind w:left="720"/>
      </w:pPr>
      <w:r>
        <w:rPr>
          <w:noProof/>
        </w:rPr>
        <w:drawing>
          <wp:inline distT="0" distB="0" distL="0" distR="0" wp14:anchorId="22964794" wp14:editId="1B8D8E3C">
            <wp:extent cx="5943600" cy="22974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45209" w14:textId="4DB82987" w:rsidR="00DB4F7F" w:rsidRDefault="00DB4F7F" w:rsidP="00DB4F7F">
      <w:pPr>
        <w:pStyle w:val="ListParagraph"/>
        <w:numPr>
          <w:ilvl w:val="0"/>
          <w:numId w:val="1"/>
        </w:numPr>
      </w:pPr>
      <w:r>
        <w:lastRenderedPageBreak/>
        <w:t>Run command “</w:t>
      </w:r>
      <w:proofErr w:type="spellStart"/>
      <w:r>
        <w:t>mvn</w:t>
      </w:r>
      <w:proofErr w:type="spellEnd"/>
      <w:r>
        <w:t xml:space="preserve"> install”</w:t>
      </w:r>
    </w:p>
    <w:p w14:paraId="220CAFDB" w14:textId="1FF75382" w:rsidR="00DB4F7F" w:rsidRDefault="00DB4F7F" w:rsidP="00DB4F7F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2717F3C9" wp14:editId="1BA9883F">
            <wp:extent cx="5943600" cy="1471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787A0" w14:textId="77777777" w:rsidR="00DB4F7F" w:rsidRDefault="00DB4F7F" w:rsidP="00DB4F7F">
      <w:pPr>
        <w:pStyle w:val="ListParagraph"/>
      </w:pPr>
    </w:p>
    <w:p w14:paraId="3071ADFB" w14:textId="344B0BF5" w:rsidR="00DB4F7F" w:rsidRDefault="00DB4F7F" w:rsidP="00047590">
      <w:pPr>
        <w:pStyle w:val="ListParagraph"/>
        <w:numPr>
          <w:ilvl w:val="0"/>
          <w:numId w:val="1"/>
        </w:numPr>
      </w:pPr>
      <w:r w:rsidRPr="00DB4F7F">
        <w:t xml:space="preserve">As you can </w:t>
      </w:r>
      <w:r>
        <w:t xml:space="preserve">see the package it under the </w:t>
      </w:r>
      <w:proofErr w:type="spellStart"/>
      <w:r>
        <w:t>foder</w:t>
      </w:r>
      <w:proofErr w:type="spellEnd"/>
      <w:r>
        <w:t>, “c:\</w:t>
      </w:r>
      <w:proofErr w:type="spellStart"/>
      <w:r>
        <w:t>bwm</w:t>
      </w:r>
      <w:proofErr w:type="spellEnd"/>
      <w:r>
        <w:t>\demo\target”</w:t>
      </w:r>
      <w:r w:rsidR="00047590">
        <w:t xml:space="preserve"> and </w:t>
      </w:r>
      <w:r>
        <w:t>If you want to run it, to go the folder, and run it with “java -jar xxx.jar”, like below:</w:t>
      </w:r>
    </w:p>
    <w:p w14:paraId="135FFC60" w14:textId="6032FE15" w:rsidR="00DB4F7F" w:rsidRDefault="00047590" w:rsidP="00DB4F7F">
      <w:pPr>
        <w:pStyle w:val="ListParagraph"/>
      </w:pPr>
      <w:r>
        <w:rPr>
          <w:noProof/>
        </w:rPr>
        <w:drawing>
          <wp:inline distT="0" distB="0" distL="0" distR="0" wp14:anchorId="1F4A5967" wp14:editId="1C0A2CE6">
            <wp:extent cx="5943600" cy="1542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605F" w14:textId="1ECBE483" w:rsidR="00047590" w:rsidRDefault="00047590">
      <w:r>
        <w:br w:type="page"/>
      </w:r>
    </w:p>
    <w:p w14:paraId="0F0A38CE" w14:textId="77777777" w:rsidR="00047590" w:rsidRDefault="00047590" w:rsidP="00047590"/>
    <w:p w14:paraId="455DAD1B" w14:textId="47C046C7" w:rsidR="00047590" w:rsidRDefault="00047590" w:rsidP="00982B5E">
      <w:pPr>
        <w:pStyle w:val="Heading1"/>
      </w:pPr>
      <w:r>
        <w:t xml:space="preserve">How to </w:t>
      </w:r>
      <w:r w:rsidR="006F06B6">
        <w:t>v</w:t>
      </w:r>
      <w:r>
        <w:t>erify the R</w:t>
      </w:r>
      <w:r w:rsidR="006F06B6">
        <w:t>EST</w:t>
      </w:r>
      <w:r>
        <w:t>ful API</w:t>
      </w:r>
    </w:p>
    <w:p w14:paraId="3EC11931" w14:textId="78FE0062" w:rsidR="00DC058D" w:rsidRDefault="00DC058D" w:rsidP="00047590"/>
    <w:p w14:paraId="4361ACA8" w14:textId="0F964E22" w:rsidR="00DC058D" w:rsidRDefault="00DC058D" w:rsidP="00047590">
      <w:r>
        <w:t>The ge</w:t>
      </w:r>
      <w:r w:rsidR="009E2F5B">
        <w:t>neral process is to access the login resource to create a token, and user will use that token to access other APIs, below are concrete steps:</w:t>
      </w:r>
    </w:p>
    <w:p w14:paraId="1440334A" w14:textId="5B9C02EE" w:rsidR="009E2F5B" w:rsidRDefault="009E2F5B" w:rsidP="009E2F5B">
      <w:pPr>
        <w:pStyle w:val="ListParagraph"/>
        <w:numPr>
          <w:ilvl w:val="0"/>
          <w:numId w:val="6"/>
        </w:numPr>
      </w:pPr>
      <w:r>
        <w:t xml:space="preserve">How to create the token?  </w:t>
      </w:r>
    </w:p>
    <w:p w14:paraId="6C02BAD1" w14:textId="1FFBC07B" w:rsidR="009E2F5B" w:rsidRDefault="009E2F5B" w:rsidP="009E2F5B">
      <w:pPr>
        <w:pStyle w:val="ListParagraph"/>
      </w:pPr>
      <w:r>
        <w:rPr>
          <w:noProof/>
        </w:rPr>
        <w:drawing>
          <wp:inline distT="0" distB="0" distL="0" distR="0" wp14:anchorId="1813EF4F" wp14:editId="10EC783F">
            <wp:extent cx="5943600" cy="17887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DD9FE" w14:textId="2C002D0C" w:rsidR="009E2F5B" w:rsidRDefault="009E2F5B" w:rsidP="009E2F5B">
      <w:pPr>
        <w:pStyle w:val="ListParagraph"/>
      </w:pPr>
      <w:r>
        <w:t>Then you will get a token like this:</w:t>
      </w:r>
    </w:p>
    <w:p w14:paraId="1DCCF875" w14:textId="62822538" w:rsidR="009E2F5B" w:rsidRDefault="009E2F5B" w:rsidP="009E2F5B">
      <w:pPr>
        <w:pStyle w:val="ListParagraph"/>
      </w:pPr>
      <w:r>
        <w:rPr>
          <w:noProof/>
        </w:rPr>
        <w:drawing>
          <wp:inline distT="0" distB="0" distL="0" distR="0" wp14:anchorId="785F6190" wp14:editId="7E2EBFD4">
            <wp:extent cx="4809524" cy="130476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1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A04DE" w14:textId="2665A121" w:rsidR="009E2F5B" w:rsidRDefault="009E2F5B" w:rsidP="009E2F5B">
      <w:r>
        <w:tab/>
        <w:t xml:space="preserve">Remember </w:t>
      </w:r>
      <w:r w:rsidRPr="009E2F5B">
        <w:t>this token</w:t>
      </w:r>
      <w:r>
        <w:t>, you need this to access other APIs!</w:t>
      </w:r>
    </w:p>
    <w:p w14:paraId="23E32C95" w14:textId="790D093F" w:rsidR="009E2F5B" w:rsidRDefault="009E2F5B" w:rsidP="00AB1EEA">
      <w:pPr>
        <w:pStyle w:val="ListParagraph"/>
        <w:numPr>
          <w:ilvl w:val="0"/>
          <w:numId w:val="6"/>
        </w:numPr>
      </w:pPr>
      <w:r>
        <w:t>How to “</w:t>
      </w:r>
      <w:r>
        <w:t>Get all sessions of a vehicle in correct ordering</w:t>
      </w:r>
      <w:r>
        <w:t>”?</w:t>
      </w:r>
    </w:p>
    <w:p w14:paraId="53EE5A8F" w14:textId="77777777" w:rsidR="009E2F5B" w:rsidRPr="009E2F5B" w:rsidRDefault="009E2F5B" w:rsidP="009E2F5B">
      <w:pPr>
        <w:ind w:left="720"/>
        <w:rPr>
          <w:shd w:val="clear" w:color="auto" w:fill="FAFAFA"/>
        </w:rPr>
      </w:pPr>
      <w:r>
        <w:t xml:space="preserve">The URL is: </w:t>
      </w:r>
      <w:r w:rsidRPr="009E2F5B">
        <w:rPr>
          <w:shd w:val="clear" w:color="auto" w:fill="FAFAFA"/>
        </w:rPr>
        <w:t>localhost:8080/sessions/</w:t>
      </w:r>
      <w:r w:rsidRPr="009E2F5B">
        <w:rPr>
          <w:color w:val="FF0000"/>
          <w:shd w:val="clear" w:color="auto" w:fill="FAFAFA"/>
        </w:rPr>
        <w:t>WLQBNAL7EM14E3N</w:t>
      </w:r>
      <w:r w:rsidRPr="009E2F5B">
        <w:rPr>
          <w:shd w:val="clear" w:color="auto" w:fill="FAFAFA"/>
        </w:rPr>
        <w:t>/</w:t>
      </w:r>
    </w:p>
    <w:p w14:paraId="7A14F404" w14:textId="60A1C950" w:rsidR="009E2F5B" w:rsidRDefault="009E2F5B" w:rsidP="009E2F5B">
      <w:pPr>
        <w:ind w:left="720"/>
        <w:rPr>
          <w:shd w:val="clear" w:color="auto" w:fill="FAFAFA"/>
        </w:rPr>
      </w:pPr>
      <w:r w:rsidRPr="009E2F5B">
        <w:rPr>
          <w:shd w:val="clear" w:color="auto" w:fill="FAFAFA"/>
        </w:rPr>
        <w:t>“WLQBNAL7EM14E3N”</w:t>
      </w:r>
      <w:r>
        <w:rPr>
          <w:shd w:val="clear" w:color="auto" w:fill="FAFAFA"/>
        </w:rPr>
        <w:t xml:space="preserve"> is the vehicle ID and we need to put the token at the header, please refer below, please note that the before the token, there is some word “bearer “</w:t>
      </w:r>
    </w:p>
    <w:p w14:paraId="4AC66297" w14:textId="37C127A8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</w:p>
    <w:p w14:paraId="081B18A0" w14:textId="1BF94666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  <w:r>
        <w:rPr>
          <w:noProof/>
        </w:rPr>
        <w:drawing>
          <wp:inline distT="0" distB="0" distL="0" distR="0" wp14:anchorId="450E6835" wp14:editId="54C09916">
            <wp:extent cx="5523809" cy="1542857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3809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1D433" w14:textId="5C26880F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</w:p>
    <w:p w14:paraId="0EE906DA" w14:textId="2C55FD89" w:rsidR="009E2F5B" w:rsidRPr="00AB1EEA" w:rsidRDefault="00AB1EEA" w:rsidP="00AB1EEA">
      <w:pPr>
        <w:pStyle w:val="ListParagraph"/>
        <w:numPr>
          <w:ilvl w:val="0"/>
          <w:numId w:val="6"/>
        </w:numPr>
      </w:pPr>
      <w:r>
        <w:rPr>
          <w:rFonts w:ascii="CIDFont+F1" w:cs="CIDFont+F1"/>
          <w:lang w:bidi="he-IL"/>
        </w:rPr>
        <w:lastRenderedPageBreak/>
        <w:t>Get a single session as an ordered list of the received positions by timestamp</w:t>
      </w:r>
      <w:r>
        <w:rPr>
          <w:rFonts w:ascii="CIDFont+F1" w:cs="CIDFont+F1"/>
          <w:lang w:bidi="he-IL"/>
        </w:rPr>
        <w:t xml:space="preserve">? </w:t>
      </w:r>
    </w:p>
    <w:p w14:paraId="47301B28" w14:textId="1ACF77B4" w:rsidR="00AB1EEA" w:rsidRPr="00AB1EEA" w:rsidRDefault="00AB1EEA" w:rsidP="00AB1EEA">
      <w:pPr>
        <w:pStyle w:val="ListParagraph"/>
      </w:pPr>
      <w:r w:rsidRPr="005002E0">
        <w:t>localhost:8080/sessions/WLQBNAL7EM14E3N/</w:t>
      </w:r>
      <w:proofErr w:type="gramStart"/>
      <w:r w:rsidRPr="005002E0">
        <w:rPr>
          <w:color w:val="FF0000"/>
        </w:rPr>
        <w:t>date?timestamp</w:t>
      </w:r>
      <w:proofErr w:type="gramEnd"/>
      <w:r w:rsidRPr="005002E0">
        <w:rPr>
          <w:color w:val="FF0000"/>
        </w:rPr>
        <w:t>=1519990625885</w:t>
      </w:r>
    </w:p>
    <w:p w14:paraId="1EA73E8D" w14:textId="77777777" w:rsidR="00AB1EEA" w:rsidRDefault="00AB1EEA" w:rsidP="00AB1EEA">
      <w:pPr>
        <w:pStyle w:val="ListParagraph"/>
        <w:rPr>
          <w:rFonts w:ascii="CIDFont+F1" w:cs="CIDFont+F1"/>
          <w:lang w:bidi="he-IL"/>
        </w:rPr>
      </w:pPr>
      <w:r>
        <w:rPr>
          <w:noProof/>
        </w:rPr>
        <w:drawing>
          <wp:inline distT="0" distB="0" distL="0" distR="0" wp14:anchorId="40D90FB4" wp14:editId="623C342C">
            <wp:extent cx="5933333" cy="15142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3333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D79FD" w14:textId="77777777" w:rsidR="00AB1EEA" w:rsidRDefault="00AB1EEA" w:rsidP="00AB1EEA">
      <w:pPr>
        <w:pStyle w:val="ListParagraph"/>
        <w:rPr>
          <w:rFonts w:ascii="CIDFont+F1" w:cs="CIDFont+F1"/>
          <w:lang w:bidi="he-IL"/>
        </w:rPr>
      </w:pPr>
    </w:p>
    <w:p w14:paraId="62EABE50" w14:textId="54CC9D47" w:rsidR="00AB1EEA" w:rsidRPr="00AB1EEA" w:rsidRDefault="00AB1EEA" w:rsidP="00AB1EEA">
      <w:pPr>
        <w:pStyle w:val="ListParagraph"/>
        <w:numPr>
          <w:ilvl w:val="0"/>
          <w:numId w:val="6"/>
        </w:numPr>
      </w:pPr>
      <w:r>
        <w:rPr>
          <w:rFonts w:ascii="CIDFont+F1" w:cs="CIDFont+F1"/>
          <w:lang w:bidi="he-IL"/>
        </w:rPr>
        <w:t>Get the last position of a certain vehicle</w:t>
      </w:r>
      <w:r>
        <w:rPr>
          <w:rFonts w:ascii="CIDFont+F1" w:cs="CIDFont+F1"/>
          <w:lang w:bidi="he-IL"/>
        </w:rPr>
        <w:t>?</w:t>
      </w:r>
    </w:p>
    <w:p w14:paraId="48BA90BF" w14:textId="661F9133" w:rsidR="00AB1EEA" w:rsidRPr="00047590" w:rsidRDefault="00AB1EEA" w:rsidP="00AB1EEA">
      <w:pPr>
        <w:pStyle w:val="ListParagraph"/>
      </w:pPr>
      <w:r>
        <w:rPr>
          <w:rFonts w:ascii="CIDFont+F1" w:cs="CIDFont+F1"/>
          <w:lang w:bidi="he-IL"/>
        </w:rPr>
        <w:t xml:space="preserve">The URL is like this </w:t>
      </w:r>
      <w:r>
        <w:rPr>
          <w:rFonts w:ascii="CIDFont+F1" w:cs="CIDFont+F1"/>
          <w:lang w:bidi="he-IL"/>
        </w:rPr>
        <w:t>“</w:t>
      </w: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>localhost:8080/sessions/WLQBNAL7EM14E3N/last/</w:t>
      </w:r>
      <w:r>
        <w:rPr>
          <w:rFonts w:ascii="CIDFont+F1" w:cs="CIDFont+F1"/>
          <w:lang w:bidi="he-IL"/>
        </w:rPr>
        <w:t>”</w:t>
      </w:r>
    </w:p>
    <w:p w14:paraId="5F1DE774" w14:textId="2B7AB2AD" w:rsidR="00AB1EEA" w:rsidRDefault="00AB1EEA" w:rsidP="00AB1EEA">
      <w:pPr>
        <w:pStyle w:val="ListParagraph"/>
      </w:pPr>
      <w:r>
        <w:rPr>
          <w:noProof/>
        </w:rPr>
        <w:drawing>
          <wp:inline distT="0" distB="0" distL="0" distR="0" wp14:anchorId="1D255531" wp14:editId="69A75DF6">
            <wp:extent cx="5943600" cy="17405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6E3F" w14:textId="77777777" w:rsidR="009E2F5B" w:rsidRDefault="009E2F5B" w:rsidP="009E2F5B"/>
    <w:p w14:paraId="222EFC90" w14:textId="77777777" w:rsidR="009E2F5B" w:rsidRDefault="009E2F5B" w:rsidP="009E2F5B">
      <w:pPr>
        <w:pStyle w:val="ListParagraph"/>
      </w:pPr>
    </w:p>
    <w:p w14:paraId="13923544" w14:textId="674A2AFE" w:rsidR="00047590" w:rsidRPr="00047590" w:rsidRDefault="00047590" w:rsidP="00047590">
      <w:pPr>
        <w:pStyle w:val="ListParagraph"/>
      </w:pPr>
    </w:p>
    <w:p w14:paraId="24990E72" w14:textId="756268A6" w:rsidR="0023287E" w:rsidRDefault="0023287E">
      <w:r>
        <w:br w:type="page"/>
      </w:r>
    </w:p>
    <w:p w14:paraId="047FCA4C" w14:textId="77777777" w:rsidR="00895973" w:rsidRPr="00982B5E" w:rsidRDefault="00895973" w:rsidP="00895973">
      <w:pPr>
        <w:pStyle w:val="ListParagraph"/>
      </w:pPr>
    </w:p>
    <w:sectPr w:rsidR="00895973" w:rsidRPr="00982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IDFont+F1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1563"/>
    <w:multiLevelType w:val="hybridMultilevel"/>
    <w:tmpl w:val="8B387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61F44"/>
    <w:multiLevelType w:val="hybridMultilevel"/>
    <w:tmpl w:val="BF2C7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4A5131"/>
    <w:multiLevelType w:val="hybridMultilevel"/>
    <w:tmpl w:val="0890C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5653D"/>
    <w:multiLevelType w:val="hybridMultilevel"/>
    <w:tmpl w:val="1DC80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07F2D"/>
    <w:multiLevelType w:val="hybridMultilevel"/>
    <w:tmpl w:val="78E44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1A451F"/>
    <w:multiLevelType w:val="hybridMultilevel"/>
    <w:tmpl w:val="CCB60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0NLU0sjA1tjQxsTRX0lEKTi0uzszPAykwrAUAjttkTywAAAA="/>
  </w:docVars>
  <w:rsids>
    <w:rsidRoot w:val="00F119A8"/>
    <w:rsid w:val="00047590"/>
    <w:rsid w:val="00195A0F"/>
    <w:rsid w:val="0023287E"/>
    <w:rsid w:val="002D5365"/>
    <w:rsid w:val="00490719"/>
    <w:rsid w:val="004C05E7"/>
    <w:rsid w:val="005002E0"/>
    <w:rsid w:val="006F06B6"/>
    <w:rsid w:val="008660C1"/>
    <w:rsid w:val="00895973"/>
    <w:rsid w:val="00982B5E"/>
    <w:rsid w:val="009E2F5B"/>
    <w:rsid w:val="00AB1EEA"/>
    <w:rsid w:val="00B56BE4"/>
    <w:rsid w:val="00DB4F7F"/>
    <w:rsid w:val="00DC058D"/>
    <w:rsid w:val="00DE2B9F"/>
    <w:rsid w:val="00ED627F"/>
    <w:rsid w:val="00F119A8"/>
    <w:rsid w:val="00F21B88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46449"/>
  <w15:chartTrackingRefBased/>
  <w15:docId w15:val="{29F111C6-3901-4184-8706-5E27D84B9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F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75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F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DB4F7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B4F7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475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5</Pages>
  <Words>291</Words>
  <Characters>1474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,MING (K-China,ex1)</dc:creator>
  <cp:keywords/>
  <dc:description/>
  <cp:lastModifiedBy>FANG,MING (K-China,ex1)</cp:lastModifiedBy>
  <cp:revision>6</cp:revision>
  <dcterms:created xsi:type="dcterms:W3CDTF">2018-10-28T10:25:00Z</dcterms:created>
  <dcterms:modified xsi:type="dcterms:W3CDTF">2018-10-28T14:29:00Z</dcterms:modified>
</cp:coreProperties>
</file>